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392B1A" w:rsidRDefault="00392B1A" w:rsidP="005901CF">
      <w:pPr>
        <w:pStyle w:val="normal-header"/>
        <w:ind w:firstLine="0"/>
      </w:pPr>
    </w:p>
    <w:p w:rsidR="00BC63BE" w:rsidRPr="00146ACE" w:rsidRDefault="00BC63BE" w:rsidP="00FD397A">
      <w:pPr>
        <w:pStyle w:val="Sajtkzlemny"/>
        <w:tabs>
          <w:tab w:val="clear" w:pos="5670"/>
          <w:tab w:val="clear" w:pos="6804"/>
        </w:tabs>
        <w:ind w:firstLine="0"/>
        <w:jc w:val="left"/>
        <w:rPr>
          <w:noProof w:val="0"/>
          <w:color w:val="404040" w:themeColor="text1" w:themeTint="BF"/>
          <w:sz w:val="32"/>
          <w:szCs w:val="32"/>
          <w:lang w:val="hu-HU"/>
        </w:rPr>
      </w:pPr>
      <w:r w:rsidRPr="00146ACE">
        <w:rPr>
          <w:noProof w:val="0"/>
          <w:color w:val="404040" w:themeColor="text1" w:themeTint="BF"/>
          <w:sz w:val="32"/>
          <w:szCs w:val="32"/>
          <w:lang w:val="hu-HU"/>
        </w:rPr>
        <w:tab/>
      </w:r>
    </w:p>
    <w:p w:rsidR="00F95108" w:rsidRPr="005467D4" w:rsidRDefault="00F95108" w:rsidP="005467D4">
      <w:pPr>
        <w:pStyle w:val="Sajtkzlemny"/>
        <w:tabs>
          <w:tab w:val="clear" w:pos="5670"/>
          <w:tab w:val="clear" w:pos="6804"/>
        </w:tabs>
        <w:ind w:firstLine="0"/>
        <w:jc w:val="left"/>
        <w:rPr>
          <w:sz w:val="32"/>
          <w:szCs w:val="32"/>
          <w:lang w:val="hu-HU" w:eastAsia="hu-HU"/>
        </w:rPr>
      </w:pPr>
      <w:r w:rsidRPr="005467D4">
        <w:rPr>
          <w:sz w:val="32"/>
          <w:szCs w:val="32"/>
          <w:lang w:val="hu-HU" w:eastAsia="hu-HU"/>
        </w:rPr>
        <w:t>"Gyermekeink a jövő" - humán szolgáltatások minőségének fejlesztése Csongrád megyében</w:t>
      </w:r>
    </w:p>
    <w:p w:rsidR="00BC63BE" w:rsidRDefault="00BC63BE" w:rsidP="005901CF">
      <w:pPr>
        <w:pStyle w:val="normal-header"/>
        <w:ind w:firstLine="0"/>
      </w:pPr>
    </w:p>
    <w:p w:rsidR="005901CF" w:rsidRDefault="005901CF" w:rsidP="005901CF">
      <w:pPr>
        <w:pStyle w:val="normal-header"/>
        <w:ind w:firstLine="0"/>
      </w:pPr>
    </w:p>
    <w:p w:rsidR="005901CF" w:rsidRDefault="00F95108" w:rsidP="005901CF">
      <w:pPr>
        <w:pStyle w:val="normal-header"/>
        <w:ind w:firstLine="0"/>
        <w:rPr>
          <w:b/>
        </w:rPr>
      </w:pPr>
      <w:r>
        <w:rPr>
          <w:b/>
        </w:rPr>
        <w:t xml:space="preserve">Maroslele Községi Önkormányzat konzorciumi partnereivel támogatást nyert </w:t>
      </w:r>
      <w:r w:rsidRPr="0042222E">
        <w:rPr>
          <w:b/>
        </w:rPr>
        <w:t>"Gyermekeink a jövő" - humán szolgáltatások minőségének fejlesztése Csongrád megyében</w:t>
      </w:r>
      <w:r>
        <w:rPr>
          <w:b/>
        </w:rPr>
        <w:t xml:space="preserve"> címmel. Az EFOP-3.9.2-16-2017-00028 számú, 484.030.56</w:t>
      </w:r>
      <w:r w:rsidR="00FE1D63">
        <w:rPr>
          <w:b/>
        </w:rPr>
        <w:t>8</w:t>
      </w:r>
      <w:r>
        <w:rPr>
          <w:b/>
        </w:rPr>
        <w:t xml:space="preserve"> Ft támogatási összegű </w:t>
      </w:r>
      <w:r w:rsidR="005467D4">
        <w:rPr>
          <w:b/>
        </w:rPr>
        <w:t xml:space="preserve">és 100%-os támogatási arányú </w:t>
      </w:r>
      <w:r>
        <w:rPr>
          <w:b/>
        </w:rPr>
        <w:t xml:space="preserve">projekt </w:t>
      </w:r>
      <w:r w:rsidRPr="0042222E">
        <w:rPr>
          <w:b/>
        </w:rPr>
        <w:t>legfőbb célja a területi különbségek és különösen a településméretből adódó társadalmi hátrányok komplex megközelítéssel történő, a helyi igényeken alapuló csökkentése a humán közszolgáltatások tekintetében, valamint a minőségi közszolgáltatásokhoz való hozzáférés javítása elsősorban a köznevelés, a felsőoktatás, a felnőttoktatás által biztosított informális és nem formális tanulás területén, a helyi tudástőke gyarapítása érdekében.</w:t>
      </w:r>
    </w:p>
    <w:p w:rsidR="00F95108" w:rsidRDefault="00F95108" w:rsidP="005901CF">
      <w:pPr>
        <w:pStyle w:val="normal-header"/>
        <w:ind w:firstLine="0"/>
      </w:pPr>
    </w:p>
    <w:p w:rsidR="00F95108" w:rsidRPr="00123642" w:rsidRDefault="00F95108" w:rsidP="005901CF">
      <w:pPr>
        <w:pStyle w:val="normal-header"/>
        <w:ind w:firstLine="0"/>
      </w:pPr>
    </w:p>
    <w:p w:rsidR="00F95108" w:rsidRDefault="00F95108" w:rsidP="005467D4">
      <w:pPr>
        <w:pStyle w:val="normal-header"/>
        <w:ind w:firstLine="0"/>
      </w:pPr>
      <w:r>
        <w:t>A konzorciumot magában foglaló 9 településen – Maroslele, Apátfalva, Magyarcsanád, Kiszombor, Mindszent, Földeák, Óföldeák, Székkutas, Mártély – a következő 30 hónap során számtalan közösségi program, gyermekprogram kerül megvalósításra, a humán közszolgáltatásban dolgozók képzéseken vehetnek részt.</w:t>
      </w:r>
    </w:p>
    <w:p w:rsidR="00F95108" w:rsidRDefault="00F95108" w:rsidP="005467D4">
      <w:pPr>
        <w:pStyle w:val="normal-header"/>
        <w:ind w:firstLine="0"/>
      </w:pPr>
      <w:r>
        <w:t>A településeken 30 hónapon keresztül gyermekpszichológus, pszichológus, fejlesztőpedagógus, logopédus, gyógytestnevelő és gyógytornász segítségét lehet díjmentesen igénybe venni.</w:t>
      </w:r>
    </w:p>
    <w:p w:rsidR="00F95108" w:rsidRDefault="00F95108" w:rsidP="005467D4">
      <w:pPr>
        <w:pStyle w:val="normal-header"/>
        <w:ind w:firstLine="0"/>
      </w:pPr>
      <w:r>
        <w:t>A gyermekek személyiség és kompetenciafejlesztését, iskolai érvényesülését számos program segíti: táborok, kirándulások, Föld napi rendezvények, színházi előadások, interaktív kiállítások, múzeumi látogatások, pályaválasztási napok, nyelvi képzések, sportprogramok kerülnek megrendezésre.</w:t>
      </w:r>
    </w:p>
    <w:p w:rsidR="00F95108" w:rsidRDefault="00F95108" w:rsidP="005467D4">
      <w:pPr>
        <w:pStyle w:val="normal-header"/>
        <w:ind w:firstLine="0"/>
      </w:pPr>
      <w:r>
        <w:t xml:space="preserve">A szülőket szülőklubok, baba-mama klubok, szülő-gyermek családi napok várják. </w:t>
      </w:r>
    </w:p>
    <w:p w:rsidR="00F95108" w:rsidRDefault="00F95108" w:rsidP="005467D4">
      <w:pPr>
        <w:pStyle w:val="normal-header"/>
        <w:ind w:firstLine="0"/>
      </w:pPr>
      <w:r>
        <w:t>Az egészséges életmód népszerűsítésére egészségnapok, egészséghetek kerülnek megrendezésre, melyek során szűrővizsgálatokkal várják a családokat.</w:t>
      </w:r>
    </w:p>
    <w:p w:rsidR="00F95108" w:rsidRDefault="00F95108" w:rsidP="005467D4">
      <w:pPr>
        <w:pStyle w:val="normal-header"/>
        <w:ind w:firstLine="0"/>
      </w:pPr>
      <w:r>
        <w:t xml:space="preserve">A humán közszolgáltatásban megjelenő szakemberhiány enyhítésére képzések kerülnek lebonyolításra. </w:t>
      </w:r>
    </w:p>
    <w:p w:rsidR="00620A2C" w:rsidRDefault="00620A2C" w:rsidP="005467D4">
      <w:pPr>
        <w:pStyle w:val="normal-header"/>
        <w:ind w:firstLine="0"/>
      </w:pPr>
      <w:r>
        <w:t>A program tervezett fizikai befejezése 2020. június 30.</w:t>
      </w:r>
    </w:p>
    <w:p w:rsidR="00620A2C" w:rsidRDefault="00620A2C" w:rsidP="005467D4">
      <w:pPr>
        <w:pStyle w:val="normal-header"/>
        <w:ind w:firstLine="0"/>
      </w:pPr>
      <w:r>
        <w:t>A projekt a Széchenyi 2020 program keretében valósul meg.</w:t>
      </w:r>
    </w:p>
    <w:p w:rsidR="005467D4" w:rsidRDefault="005467D4" w:rsidP="005467D4">
      <w:pPr>
        <w:pStyle w:val="normal-header"/>
        <w:ind w:firstLine="0"/>
      </w:pPr>
      <w:r>
        <w:t xml:space="preserve">A projekt szerződéses összege: </w:t>
      </w:r>
      <w:r w:rsidRPr="005467D4">
        <w:rPr>
          <w:bCs/>
        </w:rPr>
        <w:t>484.030.568 Ft</w:t>
      </w:r>
      <w:r>
        <w:rPr>
          <w:bCs/>
        </w:rPr>
        <w:t>.</w:t>
      </w:r>
    </w:p>
    <w:p w:rsidR="00620A2C" w:rsidRDefault="00620A2C" w:rsidP="005467D4">
      <w:pPr>
        <w:pStyle w:val="normal-header"/>
        <w:ind w:firstLine="0"/>
      </w:pPr>
    </w:p>
    <w:p w:rsidR="00922FBD" w:rsidRPr="00922FBD" w:rsidRDefault="00876B17" w:rsidP="00A422D2">
      <w:pPr>
        <w:pStyle w:val="normal-header"/>
        <w:ind w:firstLine="0"/>
      </w:pPr>
      <w:r>
        <w:t xml:space="preserve">A projekt honlapján, a </w:t>
      </w:r>
      <w:hyperlink r:id="rId6" w:history="1">
        <w:r>
          <w:rPr>
            <w:rStyle w:val="Hiperhivatkozs"/>
          </w:rPr>
          <w:t>https://marosleleefop392.hu/</w:t>
        </w:r>
      </w:hyperlink>
      <w:r>
        <w:t xml:space="preserve"> oldalon folyamatosan frissülő, részletes információkat találhatnak. </w:t>
      </w:r>
    </w:p>
    <w:sectPr w:rsidR="00922FBD" w:rsidRPr="00922FBD" w:rsidSect="006734FC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 w:code="9"/>
      <w:pgMar w:top="2800" w:right="1134" w:bottom="1418" w:left="1134" w:header="992" w:footer="121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136D8A" w:rsidRDefault="00136D8A" w:rsidP="00AB4900">
      <w:pPr>
        <w:spacing w:after="0" w:line="240" w:lineRule="auto"/>
      </w:pPr>
      <w:r>
        <w:separator/>
      </w:r>
    </w:p>
  </w:endnote>
  <w:endnote w:type="continuationSeparator" w:id="0">
    <w:p w:rsidR="00136D8A" w:rsidRDefault="00136D8A" w:rsidP="00AB490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7A6928" w:rsidRDefault="007A6928">
    <w:pPr>
      <w:pStyle w:val="llb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5E2EDE" w:rsidRDefault="005E2EDE">
    <w:pPr>
      <w:pStyle w:val="llb"/>
    </w:pPr>
  </w:p>
  <w:p w:rsidR="005E2EDE" w:rsidRDefault="005E2EDE">
    <w:pPr>
      <w:pStyle w:val="llb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7A6928" w:rsidRDefault="007A6928">
    <w:pPr>
      <w:pStyle w:val="llb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136D8A" w:rsidRDefault="00136D8A" w:rsidP="00AB4900">
      <w:pPr>
        <w:spacing w:after="0" w:line="240" w:lineRule="auto"/>
      </w:pPr>
      <w:r>
        <w:separator/>
      </w:r>
    </w:p>
  </w:footnote>
  <w:footnote w:type="continuationSeparator" w:id="0">
    <w:p w:rsidR="00136D8A" w:rsidRDefault="00136D8A" w:rsidP="00AB490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7A6928" w:rsidRDefault="007A6928">
    <w:pPr>
      <w:pStyle w:val="lfej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6734FC" w:rsidRDefault="006734FC" w:rsidP="00B50ED9">
    <w:pPr>
      <w:pStyle w:val="lfej"/>
      <w:ind w:left="1701"/>
    </w:pPr>
    <w:r>
      <w:rPr>
        <w:noProof/>
        <w:lang w:eastAsia="hu-HU"/>
      </w:rPr>
      <w:drawing>
        <wp:anchor distT="0" distB="0" distL="114300" distR="114300" simplePos="0" relativeHeight="251660288" behindDoc="1" locked="0" layoutInCell="1" allowOverlap="1">
          <wp:simplePos x="0" y="0"/>
          <wp:positionH relativeFrom="page">
            <wp:align>right</wp:align>
          </wp:positionH>
          <wp:positionV relativeFrom="page">
            <wp:align>top</wp:align>
          </wp:positionV>
          <wp:extent cx="3240000" cy="2239200"/>
          <wp:effectExtent l="0" t="0" r="0" b="0"/>
          <wp:wrapNone/>
          <wp:docPr id="2" name="Kép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kisarc_2020_levelp_header_ME_hu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240000" cy="2239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:rsidR="006734FC" w:rsidRDefault="006734FC" w:rsidP="00B50ED9">
    <w:pPr>
      <w:pStyle w:val="lfej"/>
      <w:ind w:left="1701"/>
    </w:pPr>
  </w:p>
  <w:p w:rsidR="006734FC" w:rsidRDefault="006734FC" w:rsidP="00B50ED9">
    <w:pPr>
      <w:pStyle w:val="lfej"/>
      <w:ind w:left="1701"/>
    </w:pPr>
  </w:p>
  <w:p w:rsidR="006734FC" w:rsidRDefault="006734FC" w:rsidP="00B50ED9">
    <w:pPr>
      <w:pStyle w:val="lfej"/>
      <w:ind w:left="1701"/>
    </w:pPr>
  </w:p>
  <w:p w:rsidR="006734FC" w:rsidRDefault="006734FC" w:rsidP="00B50ED9">
    <w:pPr>
      <w:pStyle w:val="lfej"/>
      <w:ind w:left="1701"/>
    </w:pPr>
  </w:p>
  <w:p w:rsidR="006734FC" w:rsidRDefault="006734FC" w:rsidP="00B50ED9">
    <w:pPr>
      <w:pStyle w:val="lfej"/>
      <w:ind w:left="1701"/>
    </w:pPr>
  </w:p>
  <w:p w:rsidR="00AB4900" w:rsidRPr="00AB4900" w:rsidRDefault="00AB4900" w:rsidP="00B50ED9">
    <w:pPr>
      <w:pStyle w:val="lfej"/>
      <w:ind w:left="1701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7A6928" w:rsidRDefault="007A6928">
    <w:pPr>
      <w:pStyle w:val="lfej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3NbK0sLS0ANJGBko6SsGpxcWZ+XkgBUa1AEK1aEMsAAAA"/>
  </w:docVars>
  <w:rsids>
    <w:rsidRoot w:val="00AB4900"/>
    <w:rsid w:val="000018FF"/>
    <w:rsid w:val="00045F17"/>
    <w:rsid w:val="00081A6B"/>
    <w:rsid w:val="000B2CD5"/>
    <w:rsid w:val="000F4E96"/>
    <w:rsid w:val="00111913"/>
    <w:rsid w:val="00136D8A"/>
    <w:rsid w:val="00146ACE"/>
    <w:rsid w:val="001E6A2A"/>
    <w:rsid w:val="002112C7"/>
    <w:rsid w:val="00232166"/>
    <w:rsid w:val="002441AB"/>
    <w:rsid w:val="00244F73"/>
    <w:rsid w:val="002A6DE9"/>
    <w:rsid w:val="002D426F"/>
    <w:rsid w:val="002F678C"/>
    <w:rsid w:val="00316890"/>
    <w:rsid w:val="00344C67"/>
    <w:rsid w:val="00353E8C"/>
    <w:rsid w:val="0036133B"/>
    <w:rsid w:val="00392B1A"/>
    <w:rsid w:val="003D5F77"/>
    <w:rsid w:val="004370CA"/>
    <w:rsid w:val="004C625A"/>
    <w:rsid w:val="00522599"/>
    <w:rsid w:val="005467D4"/>
    <w:rsid w:val="00584131"/>
    <w:rsid w:val="005901CF"/>
    <w:rsid w:val="005D030D"/>
    <w:rsid w:val="005E2EDE"/>
    <w:rsid w:val="00607E56"/>
    <w:rsid w:val="00620A2C"/>
    <w:rsid w:val="006610E7"/>
    <w:rsid w:val="006734FC"/>
    <w:rsid w:val="006A1E4D"/>
    <w:rsid w:val="006C0217"/>
    <w:rsid w:val="006D0ADF"/>
    <w:rsid w:val="0078269C"/>
    <w:rsid w:val="007A6928"/>
    <w:rsid w:val="00802813"/>
    <w:rsid w:val="00816521"/>
    <w:rsid w:val="00876B17"/>
    <w:rsid w:val="008B5441"/>
    <w:rsid w:val="009039F9"/>
    <w:rsid w:val="00922FBD"/>
    <w:rsid w:val="009B38F5"/>
    <w:rsid w:val="009C486D"/>
    <w:rsid w:val="009D2C62"/>
    <w:rsid w:val="00A06EA7"/>
    <w:rsid w:val="00A422D2"/>
    <w:rsid w:val="00A46013"/>
    <w:rsid w:val="00A54B1C"/>
    <w:rsid w:val="00A63A25"/>
    <w:rsid w:val="00AB4900"/>
    <w:rsid w:val="00AC5B21"/>
    <w:rsid w:val="00AE2160"/>
    <w:rsid w:val="00B0435E"/>
    <w:rsid w:val="00B50ED9"/>
    <w:rsid w:val="00BC63BE"/>
    <w:rsid w:val="00C573C0"/>
    <w:rsid w:val="00C87FFB"/>
    <w:rsid w:val="00C9125A"/>
    <w:rsid w:val="00C9496E"/>
    <w:rsid w:val="00CB133A"/>
    <w:rsid w:val="00CC0E55"/>
    <w:rsid w:val="00D15E97"/>
    <w:rsid w:val="00D42BAB"/>
    <w:rsid w:val="00D50544"/>
    <w:rsid w:val="00D609B1"/>
    <w:rsid w:val="00D86348"/>
    <w:rsid w:val="00DC0ECD"/>
    <w:rsid w:val="00E330DE"/>
    <w:rsid w:val="00E824DA"/>
    <w:rsid w:val="00EA2F16"/>
    <w:rsid w:val="00ED68BD"/>
    <w:rsid w:val="00F22288"/>
    <w:rsid w:val="00F7138D"/>
    <w:rsid w:val="00F95108"/>
    <w:rsid w:val="00FD397A"/>
    <w:rsid w:val="00FE1D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6F3E2DB"/>
  <w15:docId w15:val="{99CFFABA-1612-4A37-83EF-AC47542BAD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Theme="minorHAnsi" w:hAnsi="Arial" w:cstheme="minorHAnsi"/>
        <w:color w:val="404040" w:themeColor="text1" w:themeTint="BF"/>
        <w:szCs w:val="24"/>
        <w:lang w:val="hu-H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fej">
    <w:name w:val="header"/>
    <w:basedOn w:val="Norml"/>
    <w:link w:val="lfejChar"/>
    <w:uiPriority w:val="99"/>
    <w:unhideWhenUsed/>
    <w:rsid w:val="00AB490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fejChar">
    <w:name w:val="Élőfej Char"/>
    <w:basedOn w:val="Bekezdsalapbettpusa"/>
    <w:link w:val="lfej"/>
    <w:uiPriority w:val="99"/>
    <w:rsid w:val="00AB4900"/>
  </w:style>
  <w:style w:type="paragraph" w:styleId="llb">
    <w:name w:val="footer"/>
    <w:basedOn w:val="Norml"/>
    <w:link w:val="llbChar"/>
    <w:uiPriority w:val="99"/>
    <w:unhideWhenUsed/>
    <w:rsid w:val="00AB490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lbChar">
    <w:name w:val="Élőláb Char"/>
    <w:basedOn w:val="Bekezdsalapbettpusa"/>
    <w:link w:val="llb"/>
    <w:uiPriority w:val="99"/>
    <w:rsid w:val="00AB4900"/>
  </w:style>
  <w:style w:type="paragraph" w:styleId="Buborkszveg">
    <w:name w:val="Balloon Text"/>
    <w:basedOn w:val="Norml"/>
    <w:link w:val="BuborkszvegChar"/>
    <w:uiPriority w:val="99"/>
    <w:semiHidden/>
    <w:unhideWhenUsed/>
    <w:rsid w:val="00AB490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AB4900"/>
    <w:rPr>
      <w:rFonts w:ascii="Tahoma" w:hAnsi="Tahoma" w:cs="Tahoma"/>
      <w:sz w:val="16"/>
      <w:szCs w:val="16"/>
    </w:rPr>
  </w:style>
  <w:style w:type="paragraph" w:customStyle="1" w:styleId="Alcm1">
    <w:name w:val="Alcím1"/>
    <w:basedOn w:val="Norml"/>
    <w:qFormat/>
    <w:rsid w:val="00A63A25"/>
    <w:pPr>
      <w:tabs>
        <w:tab w:val="left" w:pos="5670"/>
        <w:tab w:val="center" w:pos="6804"/>
      </w:tabs>
      <w:spacing w:after="0" w:line="300" w:lineRule="auto"/>
      <w:ind w:firstLine="1134"/>
      <w:jc w:val="both"/>
    </w:pPr>
    <w:rPr>
      <w:b/>
      <w:caps/>
    </w:rPr>
  </w:style>
  <w:style w:type="paragraph" w:customStyle="1" w:styleId="Sajtkzlemny">
    <w:name w:val="Sajtóközlemény"/>
    <w:basedOn w:val="Norml"/>
    <w:qFormat/>
    <w:rsid w:val="00A63A25"/>
    <w:pPr>
      <w:tabs>
        <w:tab w:val="left" w:pos="5670"/>
        <w:tab w:val="center" w:pos="6804"/>
      </w:tabs>
      <w:spacing w:after="0" w:line="300" w:lineRule="auto"/>
      <w:ind w:firstLine="1134"/>
      <w:jc w:val="both"/>
    </w:pPr>
    <w:rPr>
      <w:b/>
      <w:caps/>
      <w:noProof/>
      <w:color w:val="244BAE"/>
      <w:sz w:val="28"/>
      <w:lang w:val="en-US"/>
    </w:rPr>
  </w:style>
  <w:style w:type="paragraph" w:customStyle="1" w:styleId="normal-header">
    <w:name w:val="normal - header"/>
    <w:basedOn w:val="Norml"/>
    <w:qFormat/>
    <w:rsid w:val="00A63A25"/>
    <w:pPr>
      <w:tabs>
        <w:tab w:val="left" w:pos="5670"/>
        <w:tab w:val="center" w:pos="6804"/>
      </w:tabs>
      <w:spacing w:after="0" w:line="300" w:lineRule="auto"/>
      <w:ind w:firstLine="1134"/>
      <w:jc w:val="both"/>
    </w:pPr>
  </w:style>
  <w:style w:type="paragraph" w:customStyle="1" w:styleId="header-lead">
    <w:name w:val="header - lead"/>
    <w:basedOn w:val="Alcm1"/>
    <w:qFormat/>
    <w:rsid w:val="00A63A25"/>
    <w:pPr>
      <w:ind w:left="1134" w:firstLine="0"/>
    </w:pPr>
    <w:rPr>
      <w:caps w:val="0"/>
    </w:rPr>
  </w:style>
  <w:style w:type="paragraph" w:customStyle="1" w:styleId="MInisztrium">
    <w:name w:val="MInisztérium"/>
    <w:basedOn w:val="Norml"/>
    <w:qFormat/>
    <w:rsid w:val="00A63A25"/>
    <w:pPr>
      <w:tabs>
        <w:tab w:val="left" w:pos="5670"/>
        <w:tab w:val="center" w:pos="6804"/>
      </w:tabs>
      <w:spacing w:after="0" w:line="300" w:lineRule="auto"/>
      <w:ind w:firstLine="3402"/>
      <w:jc w:val="both"/>
    </w:pPr>
    <w:rPr>
      <w:b/>
      <w:caps/>
      <w:noProof/>
      <w:color w:val="244BAE"/>
      <w:lang w:val="en-US"/>
    </w:rPr>
  </w:style>
  <w:style w:type="character" w:styleId="Hiperhivatkozs">
    <w:name w:val="Hyperlink"/>
    <w:basedOn w:val="Bekezdsalapbettpusa"/>
    <w:uiPriority w:val="99"/>
    <w:semiHidden/>
    <w:unhideWhenUsed/>
    <w:rsid w:val="00876B17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marosleleefop392.hu/" TargetMode="External"/><Relationship Id="rId11" Type="http://schemas.openxmlformats.org/officeDocument/2006/relationships/header" Target="header3.xml"/><Relationship Id="rId5" Type="http://schemas.openxmlformats.org/officeDocument/2006/relationships/endnotes" Target="endnotes.xml"/><Relationship Id="rId10" Type="http://schemas.openxmlformats.org/officeDocument/2006/relationships/footer" Target="footer2.xml"/><Relationship Id="rId4" Type="http://schemas.openxmlformats.org/officeDocument/2006/relationships/footnotes" Target="footnote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81</Words>
  <Characters>1943</Characters>
  <Application>Microsoft Office Word</Application>
  <DocSecurity>0</DocSecurity>
  <Lines>16</Lines>
  <Paragraphs>4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saba</dc:creator>
  <cp:lastModifiedBy>Anikó Vári</cp:lastModifiedBy>
  <cp:revision>2</cp:revision>
  <cp:lastPrinted>2018-02-20T08:17:00Z</cp:lastPrinted>
  <dcterms:created xsi:type="dcterms:W3CDTF">2020-06-05T08:40:00Z</dcterms:created>
  <dcterms:modified xsi:type="dcterms:W3CDTF">2020-06-05T08:40:00Z</dcterms:modified>
</cp:coreProperties>
</file>